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0D61B" w14:textId="6F268293" w:rsidR="006E3167" w:rsidRDefault="002A7F07">
      <w:r>
        <w:t>“A Survey of Techniques for Approximate Computing”</w:t>
      </w:r>
    </w:p>
    <w:p w14:paraId="336C2F06" w14:textId="7803F77B" w:rsidR="002A7F07" w:rsidRDefault="002A7F07">
      <w:r>
        <w:t>1. important, significant</w:t>
      </w:r>
      <w:r w:rsidR="00557484">
        <w:t xml:space="preserve"> -&gt; </w:t>
      </w:r>
      <w:r w:rsidR="00557484">
        <w:t>imperative</w:t>
      </w:r>
    </w:p>
    <w:p w14:paraId="6CAE66E2" w14:textId="3575B5DD" w:rsidR="002A7F07" w:rsidRDefault="002A7F07">
      <w:r>
        <w:t xml:space="preserve">2. </w:t>
      </w:r>
      <w:r w:rsidR="00557484">
        <w:t xml:space="preserve">difficult problem -&gt; conundrum </w:t>
      </w:r>
    </w:p>
    <w:p w14:paraId="7FCEB2D4" w14:textId="3A52C3FD" w:rsidR="00557484" w:rsidRDefault="00557484">
      <w:r>
        <w:t xml:space="preserve">3. </w:t>
      </w:r>
      <w:r w:rsidR="00AD6F0D">
        <w:t xml:space="preserve">solution for everything problem -&gt; </w:t>
      </w:r>
      <w:r w:rsidR="00AD6F0D" w:rsidRPr="00AD6F0D">
        <w:t>panacea</w:t>
      </w:r>
    </w:p>
    <w:p w14:paraId="14358FBD" w14:textId="2BCF5794" w:rsidR="00842E37" w:rsidRDefault="00842E37">
      <w:r>
        <w:t xml:space="preserve">4. careful -&gt; </w:t>
      </w:r>
      <w:r w:rsidRPr="00842E37">
        <w:t>judicious</w:t>
      </w:r>
    </w:p>
    <w:sectPr w:rsidR="00842E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tzAwMrIwMDC1MDJQ0lEKTi0uzszPAykwqgUAyoLYKiwAAAA="/>
  </w:docVars>
  <w:rsids>
    <w:rsidRoot w:val="00D22938"/>
    <w:rsid w:val="00120A8D"/>
    <w:rsid w:val="002A7F07"/>
    <w:rsid w:val="00557484"/>
    <w:rsid w:val="00794342"/>
    <w:rsid w:val="00842E37"/>
    <w:rsid w:val="00AD6F0D"/>
    <w:rsid w:val="00C6083A"/>
    <w:rsid w:val="00D22938"/>
    <w:rsid w:val="00E13057"/>
    <w:rsid w:val="00E82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5A5C0"/>
  <w15:chartTrackingRefBased/>
  <w15:docId w15:val="{73F2041C-D929-4E68-962B-2E0596096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 Yiming</dc:creator>
  <cp:keywords/>
  <dc:description/>
  <cp:lastModifiedBy>Bian Yiming</cp:lastModifiedBy>
  <cp:revision>5</cp:revision>
  <dcterms:created xsi:type="dcterms:W3CDTF">2022-05-24T15:00:00Z</dcterms:created>
  <dcterms:modified xsi:type="dcterms:W3CDTF">2022-05-24T15:06:00Z</dcterms:modified>
</cp:coreProperties>
</file>